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BD17" w14:textId="77777777" w:rsidR="00A5203E" w:rsidRPr="00A5203E" w:rsidRDefault="00A5203E" w:rsidP="00A5203E">
      <w:pPr>
        <w:ind w:right="54"/>
        <w:jc w:val="center"/>
        <w:outlineLvl w:val="0"/>
        <w:rPr>
          <w:rFonts w:ascii="Arial" w:hAnsi="Arial" w:cs="Arial"/>
          <w:b/>
          <w:color w:val="000000"/>
          <w:sz w:val="32"/>
          <w:szCs w:val="32"/>
        </w:rPr>
      </w:pPr>
      <w:r w:rsidRPr="00A5203E">
        <w:rPr>
          <w:rFonts w:ascii="Arial" w:hAnsi="Arial" w:cs="Arial"/>
          <w:b/>
          <w:bCs/>
          <w:sz w:val="32"/>
          <w:szCs w:val="32"/>
        </w:rPr>
        <w:t>Kevin Brown</w:t>
      </w:r>
      <w:r w:rsidRPr="00A5203E">
        <w:rPr>
          <w:rFonts w:ascii="Arial" w:hAnsi="Arial" w:cs="Arial"/>
          <w:b/>
          <w:color w:val="000000"/>
          <w:sz w:val="32"/>
          <w:szCs w:val="32"/>
        </w:rPr>
        <w:t xml:space="preserve"> </w:t>
      </w:r>
    </w:p>
    <w:p w14:paraId="547BF93E" w14:textId="77777777" w:rsidR="00A00E80" w:rsidRDefault="00A00E80" w:rsidP="00A00E80">
      <w:pPr>
        <w:ind w:right="54"/>
        <w:jc w:val="center"/>
        <w:outlineLvl w:val="0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 xml:space="preserve">VIRTUAL </w:t>
      </w:r>
      <w:r w:rsidRPr="0027318B">
        <w:rPr>
          <w:rFonts w:ascii="Arial" w:hAnsi="Arial" w:cs="Arial"/>
          <w:b/>
          <w:color w:val="000000"/>
          <w:sz w:val="28"/>
          <w:szCs w:val="28"/>
        </w:rPr>
        <w:t>QUESTIONNAIRE</w:t>
      </w:r>
    </w:p>
    <w:p w14:paraId="480944FB" w14:textId="77777777" w:rsidR="006F6FAE" w:rsidRDefault="006F6FAE" w:rsidP="006F6FAE">
      <w:pPr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Please complete and return this form </w:t>
      </w:r>
      <w:r>
        <w:rPr>
          <w:rFonts w:ascii="Arial" w:hAnsi="Arial" w:cs="Arial"/>
          <w:b/>
          <w:sz w:val="20"/>
          <w:u w:val="single"/>
        </w:rPr>
        <w:t>at least</w:t>
      </w:r>
      <w:r>
        <w:rPr>
          <w:rFonts w:ascii="Arial" w:hAnsi="Arial" w:cs="Arial"/>
          <w:b/>
          <w:sz w:val="20"/>
        </w:rPr>
        <w:t xml:space="preserve"> 30 days before your event via email to </w:t>
      </w:r>
      <w:hyperlink r:id="rId5" w:history="1">
        <w:r>
          <w:rPr>
            <w:rStyle w:val="Hyperlink"/>
            <w:rFonts w:ascii="Arial" w:hAnsi="Arial" w:cs="Arial"/>
            <w:b/>
            <w:sz w:val="20"/>
          </w:rPr>
          <w:t>jamie@adlspeakers.com</w:t>
        </w:r>
      </w:hyperlink>
      <w:r>
        <w:rPr>
          <w:rFonts w:ascii="Arial" w:hAnsi="Arial" w:cs="Arial"/>
          <w:b/>
          <w:sz w:val="20"/>
        </w:rPr>
        <w:t>. For questions about this form contact Jamie Estes at 614-657-5384.</w:t>
      </w:r>
    </w:p>
    <w:p w14:paraId="5A44D2C5" w14:textId="77777777" w:rsidR="00A00E80" w:rsidRPr="00945157" w:rsidRDefault="00A00E80" w:rsidP="00A00E80">
      <w:pPr>
        <w:ind w:right="54"/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14:paraId="1D56B5B2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outlineLvl w:val="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>Organization name:</w:t>
      </w:r>
    </w:p>
    <w:p w14:paraId="2285373F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outlineLvl w:val="0"/>
        <w:rPr>
          <w:rFonts w:ascii="Arial" w:hAnsi="Arial" w:cs="Arial"/>
          <w:b/>
          <w:bCs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>Event date:</w:t>
      </w:r>
      <w:r w:rsidRPr="00945157">
        <w:rPr>
          <w:rFonts w:ascii="Arial" w:hAnsi="Arial" w:cs="Arial"/>
          <w:sz w:val="22"/>
          <w:szCs w:val="22"/>
        </w:rPr>
        <w:tab/>
      </w:r>
    </w:p>
    <w:p w14:paraId="6BA52D99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Event name: </w:t>
      </w:r>
    </w:p>
    <w:p w14:paraId="3AD32BE3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b/>
          <w:bCs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Event theme: </w:t>
      </w:r>
    </w:p>
    <w:p w14:paraId="52476D1E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What are the three primary objectives of this event? </w:t>
      </w:r>
      <w:r w:rsidRPr="00945157">
        <w:rPr>
          <w:rFonts w:ascii="Arial" w:hAnsi="Arial" w:cs="Arial"/>
          <w:sz w:val="22"/>
          <w:szCs w:val="22"/>
        </w:rPr>
        <w:tab/>
      </w:r>
    </w:p>
    <w:p w14:paraId="193206F2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144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>1 -</w:t>
      </w:r>
      <w:r w:rsidRPr="00945157">
        <w:rPr>
          <w:rFonts w:ascii="Arial" w:hAnsi="Arial" w:cs="Arial"/>
          <w:sz w:val="22"/>
          <w:szCs w:val="22"/>
        </w:rPr>
        <w:tab/>
      </w:r>
    </w:p>
    <w:p w14:paraId="2F412CBC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144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>2 -</w:t>
      </w:r>
      <w:r w:rsidRPr="00945157">
        <w:rPr>
          <w:rFonts w:ascii="Arial" w:hAnsi="Arial" w:cs="Arial"/>
          <w:sz w:val="22"/>
          <w:szCs w:val="22"/>
        </w:rPr>
        <w:tab/>
      </w:r>
    </w:p>
    <w:p w14:paraId="725DF253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144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3 - </w:t>
      </w:r>
    </w:p>
    <w:p w14:paraId="192645AD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bCs/>
          <w:sz w:val="22"/>
          <w:szCs w:val="22"/>
        </w:rPr>
        <w:t xml:space="preserve">At the conclusion of Kevin’s presentation, what do you want your attendees to think, feel, and do? </w:t>
      </w:r>
    </w:p>
    <w:p w14:paraId="6C4BCA7F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Will you have a post-survey? </w:t>
      </w:r>
    </w:p>
    <w:p w14:paraId="32A4635F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outlineLvl w:val="0"/>
        <w:rPr>
          <w:rFonts w:ascii="Arial" w:hAnsi="Arial" w:cs="Arial"/>
          <w:sz w:val="22"/>
          <w:szCs w:val="22"/>
        </w:rPr>
      </w:pPr>
    </w:p>
    <w:p w14:paraId="67850974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outlineLvl w:val="0"/>
        <w:rPr>
          <w:rFonts w:ascii="Arial" w:hAnsi="Arial" w:cs="Arial"/>
          <w:b/>
          <w:bCs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>Number of expected attendees:</w:t>
      </w:r>
    </w:p>
    <w:p w14:paraId="61196F34" w14:textId="77777777" w:rsidR="000023E1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Typical attendee job titles, roles, and responsibilities: </w:t>
      </w:r>
    </w:p>
    <w:p w14:paraId="29FFF83A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</w:p>
    <w:p w14:paraId="5BE283E3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What is the platform/service that will host the event?  What is the log-in information? </w:t>
      </w:r>
    </w:p>
    <w:p w14:paraId="1BEA8BDC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Will Kevin’s presentation be live or pre-recorded?         </w:t>
      </w:r>
    </w:p>
    <w:p w14:paraId="10043C15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      If prerecorded, format needed?       </w:t>
      </w:r>
    </w:p>
    <w:p w14:paraId="0D81BE36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>Time of Kevin’s Presentation (include time zone):</w:t>
      </w:r>
      <w:r w:rsidRPr="00945157">
        <w:rPr>
          <w:rFonts w:ascii="Arial" w:hAnsi="Arial" w:cs="Arial"/>
          <w:sz w:val="22"/>
          <w:szCs w:val="22"/>
        </w:rPr>
        <w:tab/>
      </w:r>
    </w:p>
    <w:p w14:paraId="456AC328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>Duration of Kevin’s presentation:</w:t>
      </w:r>
      <w:r w:rsidRPr="00945157">
        <w:rPr>
          <w:rFonts w:ascii="Arial" w:hAnsi="Arial" w:cs="Arial"/>
          <w:sz w:val="22"/>
          <w:szCs w:val="22"/>
        </w:rPr>
        <w:tab/>
      </w:r>
    </w:p>
    <w:p w14:paraId="2BCDAF72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>Will a rehearsal be required (Kevin does not require it as we work with a professional studio)?</w:t>
      </w:r>
      <w:r w:rsidRPr="00945157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CD0810F" w14:textId="1503F31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108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If so, please provide the details: </w:t>
      </w:r>
    </w:p>
    <w:p w14:paraId="53917CDD" w14:textId="77777777" w:rsidR="000023E1" w:rsidRPr="00945157" w:rsidRDefault="000023E1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1080"/>
        <w:rPr>
          <w:rFonts w:ascii="Arial" w:hAnsi="Arial" w:cs="Arial"/>
          <w:sz w:val="22"/>
          <w:szCs w:val="22"/>
        </w:rPr>
      </w:pPr>
    </w:p>
    <w:p w14:paraId="35F3CB5B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b/>
          <w:bCs/>
          <w:sz w:val="22"/>
          <w:szCs w:val="22"/>
        </w:rPr>
      </w:pPr>
      <w:r w:rsidRPr="00945157">
        <w:rPr>
          <w:rFonts w:ascii="Arial" w:hAnsi="Arial" w:cs="Arial"/>
          <w:b/>
          <w:bCs/>
          <w:sz w:val="22"/>
          <w:szCs w:val="22"/>
        </w:rPr>
        <w:t xml:space="preserve">Please sign and return Kevin’s Video Release Form with the questionnaire if you are recording. </w:t>
      </w:r>
    </w:p>
    <w:p w14:paraId="7A687535" w14:textId="77777777" w:rsidR="00945157" w:rsidRPr="00945157" w:rsidRDefault="00945157" w:rsidP="00A5203E">
      <w:pPr>
        <w:autoSpaceDE w:val="0"/>
        <w:autoSpaceDN w:val="0"/>
        <w:ind w:left="720"/>
        <w:rPr>
          <w:rFonts w:ascii="Arial" w:hAnsi="Arial" w:cs="Arial"/>
          <w:sz w:val="22"/>
          <w:szCs w:val="22"/>
        </w:rPr>
      </w:pPr>
    </w:p>
    <w:p w14:paraId="13BAFC04" w14:textId="1B9D3E37" w:rsidR="00A5203E" w:rsidRPr="00945157" w:rsidRDefault="00A00E80" w:rsidP="00A5203E">
      <w:pPr>
        <w:autoSpaceDE w:val="0"/>
        <w:autoSpaceDN w:val="0"/>
        <w:ind w:left="720"/>
        <w:rPr>
          <w:rFonts w:ascii="Arial" w:hAnsi="Arial" w:cs="Arial"/>
          <w:b/>
          <w:bCs/>
          <w:color w:val="000000"/>
          <w:sz w:val="22"/>
          <w:szCs w:val="22"/>
        </w:rPr>
      </w:pPr>
      <w:r w:rsidRPr="00945157">
        <w:rPr>
          <w:rFonts w:ascii="Arial" w:hAnsi="Arial" w:cs="Arial"/>
          <w:b/>
          <w:bCs/>
          <w:sz w:val="22"/>
          <w:szCs w:val="22"/>
        </w:rPr>
        <w:t xml:space="preserve">Please return </w:t>
      </w:r>
      <w:r w:rsidR="00A5203E" w:rsidRPr="00945157">
        <w:rPr>
          <w:rFonts w:ascii="Arial" w:hAnsi="Arial" w:cs="Arial"/>
          <w:b/>
          <w:bCs/>
          <w:color w:val="000000"/>
          <w:sz w:val="22"/>
          <w:szCs w:val="22"/>
        </w:rPr>
        <w:t xml:space="preserve">full-color, transparent company or event logo in a EPS or PNG (at least 700px wide or tall) </w:t>
      </w:r>
      <w:r w:rsidRPr="00945157">
        <w:rPr>
          <w:rFonts w:ascii="Arial" w:hAnsi="Arial" w:cs="Arial"/>
          <w:b/>
          <w:bCs/>
          <w:sz w:val="22"/>
          <w:szCs w:val="22"/>
        </w:rPr>
        <w:t xml:space="preserve">with the questionnaire if you would like Kevin to brand his presentation. </w:t>
      </w:r>
    </w:p>
    <w:p w14:paraId="2ED08BA0" w14:textId="77777777" w:rsidR="00A00E80" w:rsidRPr="00945157" w:rsidRDefault="00A00E80" w:rsidP="00A5203E">
      <w:pPr>
        <w:tabs>
          <w:tab w:val="left" w:pos="9360"/>
        </w:tabs>
        <w:autoSpaceDE w:val="0"/>
        <w:autoSpaceDN w:val="0"/>
        <w:adjustRightInd w:val="0"/>
        <w:spacing w:before="60"/>
        <w:rPr>
          <w:rFonts w:ascii="Arial" w:hAnsi="Arial" w:cs="Arial"/>
          <w:sz w:val="22"/>
          <w:szCs w:val="22"/>
        </w:rPr>
      </w:pPr>
    </w:p>
    <w:p w14:paraId="118956DD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Name and title of the moderator? </w:t>
      </w:r>
    </w:p>
    <w:p w14:paraId="5CD618AD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>Who is the primary contact?</w:t>
      </w:r>
      <w:r w:rsidRPr="00945157">
        <w:rPr>
          <w:rFonts w:ascii="Arial" w:hAnsi="Arial" w:cs="Arial"/>
          <w:sz w:val="22"/>
          <w:szCs w:val="22"/>
        </w:rPr>
        <w:tab/>
      </w:r>
    </w:p>
    <w:p w14:paraId="1C7D8E20" w14:textId="77777777" w:rsidR="00A00E80" w:rsidRPr="00945157" w:rsidRDefault="00A00E80" w:rsidP="00A00E80">
      <w:pPr>
        <w:tabs>
          <w:tab w:val="left" w:pos="4320"/>
          <w:tab w:val="left" w:pos="9360"/>
        </w:tabs>
        <w:autoSpaceDE w:val="0"/>
        <w:autoSpaceDN w:val="0"/>
        <w:adjustRightInd w:val="0"/>
        <w:spacing w:before="60"/>
        <w:ind w:left="1440"/>
        <w:outlineLvl w:val="0"/>
        <w:rPr>
          <w:rFonts w:ascii="Arial" w:hAnsi="Arial" w:cs="Arial"/>
          <w:b/>
          <w:bCs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Name/Title: </w:t>
      </w:r>
    </w:p>
    <w:p w14:paraId="17C21CF9" w14:textId="77777777" w:rsidR="00A00E80" w:rsidRPr="00945157" w:rsidRDefault="00A00E80" w:rsidP="00A00E80">
      <w:pPr>
        <w:tabs>
          <w:tab w:val="left" w:pos="4320"/>
          <w:tab w:val="left" w:pos="9360"/>
        </w:tabs>
        <w:autoSpaceDE w:val="0"/>
        <w:autoSpaceDN w:val="0"/>
        <w:adjustRightInd w:val="0"/>
        <w:spacing w:before="60"/>
        <w:ind w:left="1440"/>
        <w:rPr>
          <w:rFonts w:ascii="Arial" w:hAnsi="Arial" w:cs="Arial"/>
          <w:b/>
          <w:bCs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>Phone:</w:t>
      </w:r>
      <w:r w:rsidRPr="00945157">
        <w:rPr>
          <w:rFonts w:ascii="Arial" w:hAnsi="Arial" w:cs="Arial"/>
          <w:sz w:val="22"/>
          <w:szCs w:val="22"/>
        </w:rPr>
        <w:tab/>
        <w:t xml:space="preserve">Cell Phone: </w:t>
      </w:r>
    </w:p>
    <w:p w14:paraId="0CDE2A8B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1440"/>
        <w:outlineLvl w:val="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Address: </w:t>
      </w:r>
    </w:p>
    <w:p w14:paraId="4212BECF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1440"/>
        <w:outlineLvl w:val="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City/State/Zip: </w:t>
      </w:r>
    </w:p>
    <w:p w14:paraId="642EDA66" w14:textId="77777777" w:rsidR="00A00E80" w:rsidRPr="00945157" w:rsidRDefault="00A00E80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1440"/>
        <w:outlineLvl w:val="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Email: </w:t>
      </w:r>
    </w:p>
    <w:p w14:paraId="1C4DF930" w14:textId="77777777" w:rsidR="000023E1" w:rsidRPr="00945157" w:rsidRDefault="000023E1" w:rsidP="000023E1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bCs/>
          <w:sz w:val="22"/>
          <w:szCs w:val="22"/>
        </w:rPr>
      </w:pPr>
    </w:p>
    <w:p w14:paraId="558E6363" w14:textId="06FC4D5B" w:rsidR="00BA161A" w:rsidRPr="00945157" w:rsidRDefault="00BA161A" w:rsidP="00A5203E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b/>
          <w:bCs/>
          <w:sz w:val="22"/>
          <w:szCs w:val="22"/>
        </w:rPr>
      </w:pPr>
      <w:r w:rsidRPr="00945157">
        <w:rPr>
          <w:rFonts w:ascii="Arial" w:hAnsi="Arial" w:cs="Arial"/>
          <w:bCs/>
          <w:sz w:val="22"/>
          <w:szCs w:val="22"/>
        </w:rPr>
        <w:t xml:space="preserve">Do you have a website address set up for this event? If so, what is it?  </w:t>
      </w:r>
    </w:p>
    <w:p w14:paraId="4F33197A" w14:textId="0F165005" w:rsidR="00BA161A" w:rsidRPr="00945157" w:rsidRDefault="00BA161A" w:rsidP="00BA161A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bCs/>
          <w:sz w:val="22"/>
          <w:szCs w:val="22"/>
        </w:rPr>
        <w:t xml:space="preserve">Do you have social media accounts set up to promote this event (i.e. Facebook, Twitter, etc.)? If so, please share </w:t>
      </w:r>
      <w:r w:rsidR="00A5203E" w:rsidRPr="00945157">
        <w:rPr>
          <w:rFonts w:ascii="Arial" w:hAnsi="Arial" w:cs="Arial"/>
          <w:bCs/>
          <w:sz w:val="22"/>
          <w:szCs w:val="22"/>
        </w:rPr>
        <w:t>the handles/hashtags</w:t>
      </w:r>
      <w:r w:rsidRPr="00945157">
        <w:rPr>
          <w:rFonts w:ascii="Arial" w:hAnsi="Arial" w:cs="Arial"/>
          <w:bCs/>
          <w:sz w:val="22"/>
          <w:szCs w:val="22"/>
        </w:rPr>
        <w:t xml:space="preserve"> with us:</w:t>
      </w:r>
      <w:r w:rsidRPr="00945157">
        <w:rPr>
          <w:rFonts w:ascii="Arial" w:hAnsi="Arial" w:cs="Arial"/>
          <w:sz w:val="22"/>
          <w:szCs w:val="22"/>
        </w:rPr>
        <w:tab/>
      </w:r>
    </w:p>
    <w:p w14:paraId="76654FA8" w14:textId="6CD20959" w:rsidR="00BA161A" w:rsidRPr="00945157" w:rsidRDefault="00BA161A" w:rsidP="00BA161A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  <w:r w:rsidRPr="00945157">
        <w:rPr>
          <w:rFonts w:ascii="Arial" w:hAnsi="Arial" w:cs="Arial"/>
          <w:sz w:val="22"/>
          <w:szCs w:val="22"/>
        </w:rPr>
        <w:t xml:space="preserve">Are there any restrictions around </w:t>
      </w:r>
      <w:r w:rsidR="00A5203E" w:rsidRPr="00945157">
        <w:rPr>
          <w:rFonts w:ascii="Arial" w:hAnsi="Arial" w:cs="Arial"/>
          <w:sz w:val="22"/>
          <w:szCs w:val="22"/>
        </w:rPr>
        <w:t xml:space="preserve">Kevin </w:t>
      </w:r>
      <w:r w:rsidRPr="00945157">
        <w:rPr>
          <w:rFonts w:ascii="Arial" w:hAnsi="Arial" w:cs="Arial"/>
          <w:sz w:val="22"/>
          <w:szCs w:val="22"/>
        </w:rPr>
        <w:t xml:space="preserve">sharing this </w:t>
      </w:r>
      <w:r w:rsidR="00A5203E" w:rsidRPr="00945157">
        <w:rPr>
          <w:rFonts w:ascii="Arial" w:hAnsi="Arial" w:cs="Arial"/>
          <w:sz w:val="22"/>
          <w:szCs w:val="22"/>
        </w:rPr>
        <w:t>event</w:t>
      </w:r>
      <w:r w:rsidRPr="00945157">
        <w:rPr>
          <w:rFonts w:ascii="Arial" w:hAnsi="Arial" w:cs="Arial"/>
          <w:sz w:val="22"/>
          <w:szCs w:val="22"/>
        </w:rPr>
        <w:t xml:space="preserve"> on social media and/or using your brand name in marketing? If</w:t>
      </w:r>
      <w:r w:rsidRPr="00945157">
        <w:rPr>
          <w:rFonts w:ascii="Arial" w:hAnsi="Arial" w:cs="Arial"/>
          <w:bCs/>
          <w:sz w:val="22"/>
          <w:szCs w:val="22"/>
        </w:rPr>
        <w:t xml:space="preserve"> yes, please </w:t>
      </w:r>
      <w:r w:rsidR="00A5203E" w:rsidRPr="00945157">
        <w:rPr>
          <w:rFonts w:ascii="Arial" w:hAnsi="Arial" w:cs="Arial"/>
          <w:bCs/>
          <w:sz w:val="22"/>
          <w:szCs w:val="22"/>
        </w:rPr>
        <w:t xml:space="preserve">share the </w:t>
      </w:r>
      <w:r w:rsidRPr="00945157">
        <w:rPr>
          <w:rFonts w:ascii="Arial" w:hAnsi="Arial" w:cs="Arial"/>
          <w:bCs/>
          <w:sz w:val="22"/>
          <w:szCs w:val="22"/>
        </w:rPr>
        <w:t>restrictions:</w:t>
      </w:r>
      <w:r w:rsidRPr="00945157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8F10814" w14:textId="1397280A" w:rsidR="004530D9" w:rsidRPr="00945157" w:rsidRDefault="006F6FAE" w:rsidP="00A00E80">
      <w:pPr>
        <w:tabs>
          <w:tab w:val="left" w:pos="9360"/>
        </w:tabs>
        <w:autoSpaceDE w:val="0"/>
        <w:autoSpaceDN w:val="0"/>
        <w:adjustRightInd w:val="0"/>
        <w:spacing w:before="60"/>
        <w:ind w:left="720"/>
        <w:rPr>
          <w:rFonts w:ascii="Arial" w:hAnsi="Arial" w:cs="Arial"/>
          <w:sz w:val="22"/>
          <w:szCs w:val="22"/>
        </w:rPr>
      </w:pPr>
    </w:p>
    <w:sectPr w:rsidR="004530D9" w:rsidRPr="00945157" w:rsidSect="00A00E80">
      <w:pgSz w:w="12240" w:h="15840"/>
      <w:pgMar w:top="547" w:right="1080" w:bottom="360" w:left="108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95FFB"/>
    <w:multiLevelType w:val="hybridMultilevel"/>
    <w:tmpl w:val="92567A4A"/>
    <w:lvl w:ilvl="0" w:tplc="774AD0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bAwMjUyNjMzN7NU0lEKTi0uzszPAykwrAUAVJNJcywAAAA="/>
  </w:docVars>
  <w:rsids>
    <w:rsidRoot w:val="00A00E80"/>
    <w:rsid w:val="000023E1"/>
    <w:rsid w:val="004D1CC1"/>
    <w:rsid w:val="005A5D1A"/>
    <w:rsid w:val="006F6FAE"/>
    <w:rsid w:val="00945157"/>
    <w:rsid w:val="00A00E80"/>
    <w:rsid w:val="00A5203E"/>
    <w:rsid w:val="00AC07A0"/>
    <w:rsid w:val="00BA161A"/>
    <w:rsid w:val="00FD3241"/>
    <w:rsid w:val="00FF67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952A471"/>
  <w15:docId w15:val="{17DC2883-475C-4B9E-A4B2-38C7B154D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E80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E3FA7"/>
    <w:pPr>
      <w:spacing w:after="200"/>
    </w:pPr>
    <w:rPr>
      <w:rFonts w:ascii="Lucida Grande" w:eastAsiaTheme="minorHAnsi" w:hAnsi="Lucida Grande" w:cstheme="minorBidi"/>
      <w:sz w:val="18"/>
      <w:szCs w:val="18"/>
    </w:rPr>
  </w:style>
  <w:style w:type="paragraph" w:styleId="ListParagraph">
    <w:name w:val="List Paragraph"/>
    <w:basedOn w:val="Normal"/>
    <w:uiPriority w:val="34"/>
    <w:qFormat/>
    <w:rsid w:val="00A5203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semiHidden/>
    <w:unhideWhenUsed/>
    <w:rsid w:val="005A5D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2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ancy@adlspeaker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DL Speaker Management, LLC</Company>
  <LinksUpToDate>false</LinksUpToDate>
  <CharactersWithSpaces>18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Lucia</dc:creator>
  <cp:keywords/>
  <dc:description/>
  <cp:lastModifiedBy>Michele Lucia</cp:lastModifiedBy>
  <cp:revision>3</cp:revision>
  <dcterms:created xsi:type="dcterms:W3CDTF">2021-11-02T17:47:00Z</dcterms:created>
  <dcterms:modified xsi:type="dcterms:W3CDTF">2021-11-02T17:48:00Z</dcterms:modified>
  <cp:category/>
</cp:coreProperties>
</file>